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40D53086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7F89C187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1C6CE230" wp14:editId="182E02E3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2D26030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3BC0ECED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734E119E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1506CC38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74101391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DB356A7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0DF3A68A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B85C8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5D816E8" w14:textId="4523E6FE" w:rsidR="00305DB4" w:rsidRPr="00DA2355" w:rsidRDefault="00320F81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gihan ÇAKMAKCI</w:t>
            </w:r>
          </w:p>
        </w:tc>
      </w:tr>
      <w:tr w:rsidR="00305DB4" w:rsidRPr="00DA2355" w14:paraId="59E40C64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8B0F5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AB98305" w14:textId="1540E744" w:rsidR="00305DB4" w:rsidRPr="00DA2355" w:rsidRDefault="00320F8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imya Mühendisliği</w:t>
            </w:r>
          </w:p>
        </w:tc>
      </w:tr>
      <w:tr w:rsidR="00305DB4" w:rsidRPr="00DA2355" w14:paraId="1BD5CCBF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C2D4D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A2295B2" w14:textId="2F37F2C9" w:rsidR="00305DB4" w:rsidRPr="00DA2355" w:rsidRDefault="00320F8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Ömür ARAS</w:t>
            </w:r>
          </w:p>
        </w:tc>
      </w:tr>
      <w:tr w:rsidR="004B17FC" w:rsidRPr="00DA2355" w14:paraId="0231E1D3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41C7142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0EED92B8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EB0FE0B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70ED425" w14:textId="673EBC80" w:rsidR="007F33E0" w:rsidRPr="00AA2624" w:rsidRDefault="00AA2624" w:rsidP="00C757A1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AA2624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Endüstriyel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B</w:t>
            </w:r>
            <w:r w:rsidRPr="00AA2624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ir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Y</w:t>
            </w:r>
            <w:r w:rsidRPr="00AA2624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eşil Solvent'in Üretim Proseslerinin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İ</w:t>
            </w:r>
            <w:r w:rsidRPr="00AA2624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ncelenmesi ve Enerji</w:t>
            </w:r>
            <w:r w:rsidR="00BB70C4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O</w:t>
            </w:r>
            <w:r w:rsidRPr="00AA2624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timizasyonu</w:t>
            </w:r>
          </w:p>
        </w:tc>
      </w:tr>
      <w:tr w:rsidR="007A0ED3" w:rsidRPr="00DA2355" w14:paraId="6141CA22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B22594F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FC91BF0" w14:textId="06CBEB4D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DB4DE0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893FA3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  <w:r w:rsidR="00893FA3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</w:tr>
      <w:tr w:rsidR="000B7954" w:rsidRPr="00DA2355" w14:paraId="2B0FE2FE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3F4759C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450B3CB" w14:textId="088BC30A" w:rsidR="000B7954" w:rsidRPr="00DA2355" w:rsidRDefault="00DB4DE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 Blok 201 </w:t>
            </w:r>
            <w:r w:rsidR="002F23EF">
              <w:rPr>
                <w:rFonts w:ascii="Times New Roman" w:hAnsi="Times New Roman" w:cs="Times New Roman"/>
                <w:sz w:val="24"/>
                <w:szCs w:val="24"/>
              </w:rPr>
              <w:t>Toplantı Salonu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70E4F95" w14:textId="0FF79415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E7AD1">
              <w:rPr>
                <w:rFonts w:ascii="Times New Roman" w:hAnsi="Times New Roman" w:cs="Times New Roman"/>
                <w:sz w:val="24"/>
                <w:szCs w:val="24"/>
              </w:rPr>
              <w:t>14.30</w:t>
            </w:r>
          </w:p>
        </w:tc>
      </w:tr>
      <w:tr w:rsidR="007A0ED3" w:rsidRPr="00DA2355" w14:paraId="7AB2D5EA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B83F847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0D872A4" w14:textId="77777777"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148AAD59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9C57821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679E6938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43378460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43DE3A74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3F755D57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728E189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66611311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5256C4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7B70E31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4A8756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DAD816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4495B9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D4B017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1846E73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308E1668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55FE6B72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9F69BD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8EE222" w14:textId="77777777" w:rsidR="009F69BD" w:rsidRDefault="009F69BD" w:rsidP="005F3207">
      <w:pPr>
        <w:spacing w:after="0" w:line="240" w:lineRule="auto"/>
      </w:pPr>
      <w:r>
        <w:separator/>
      </w:r>
    </w:p>
  </w:endnote>
  <w:endnote w:type="continuationSeparator" w:id="0">
    <w:p w14:paraId="31126881" w14:textId="77777777" w:rsidR="009F69BD" w:rsidRDefault="009F69BD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68734822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206FBBD3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7985562E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0B481C53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29A33218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4F024" w14:textId="77777777" w:rsidR="009F69BD" w:rsidRDefault="009F69BD" w:rsidP="005F3207">
      <w:pPr>
        <w:spacing w:after="0" w:line="240" w:lineRule="auto"/>
      </w:pPr>
      <w:r>
        <w:separator/>
      </w:r>
    </w:p>
  </w:footnote>
  <w:footnote w:type="continuationSeparator" w:id="0">
    <w:p w14:paraId="43C1923D" w14:textId="77777777" w:rsidR="009F69BD" w:rsidRDefault="009F69BD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6684845">
    <w:abstractNumId w:val="3"/>
  </w:num>
  <w:num w:numId="2" w16cid:durableId="1442917102">
    <w:abstractNumId w:val="1"/>
  </w:num>
  <w:num w:numId="3" w16cid:durableId="1770395664">
    <w:abstractNumId w:val="2"/>
  </w:num>
  <w:num w:numId="4" w16cid:durableId="19890488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55028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87677"/>
    <w:rsid w:val="00295749"/>
    <w:rsid w:val="002F23EF"/>
    <w:rsid w:val="00305DB4"/>
    <w:rsid w:val="00320F81"/>
    <w:rsid w:val="003225B6"/>
    <w:rsid w:val="00346F50"/>
    <w:rsid w:val="003831AA"/>
    <w:rsid w:val="003D4518"/>
    <w:rsid w:val="003E33EF"/>
    <w:rsid w:val="00461B7F"/>
    <w:rsid w:val="004914C2"/>
    <w:rsid w:val="004A1159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6E7AD1"/>
    <w:rsid w:val="007A0ED3"/>
    <w:rsid w:val="007F33E0"/>
    <w:rsid w:val="00802CD9"/>
    <w:rsid w:val="00820A28"/>
    <w:rsid w:val="00893FA3"/>
    <w:rsid w:val="009269D8"/>
    <w:rsid w:val="00992C66"/>
    <w:rsid w:val="009F69BD"/>
    <w:rsid w:val="009F7273"/>
    <w:rsid w:val="00A2030A"/>
    <w:rsid w:val="00A556EE"/>
    <w:rsid w:val="00AA2624"/>
    <w:rsid w:val="00B028F7"/>
    <w:rsid w:val="00B55079"/>
    <w:rsid w:val="00B84B04"/>
    <w:rsid w:val="00B905E2"/>
    <w:rsid w:val="00BB70C4"/>
    <w:rsid w:val="00C256DD"/>
    <w:rsid w:val="00C3081E"/>
    <w:rsid w:val="00C57BCF"/>
    <w:rsid w:val="00C757A1"/>
    <w:rsid w:val="00CB34AE"/>
    <w:rsid w:val="00D27BE1"/>
    <w:rsid w:val="00D35FCF"/>
    <w:rsid w:val="00D8073B"/>
    <w:rsid w:val="00D808BD"/>
    <w:rsid w:val="00DA2355"/>
    <w:rsid w:val="00DB4DE0"/>
    <w:rsid w:val="00DE0163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712C669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3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87</Words>
  <Characters>502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NAGIHAN CAKMAKCI1</cp:lastModifiedBy>
  <cp:revision>14</cp:revision>
  <cp:lastPrinted>2020-06-01T13:59:00Z</cp:lastPrinted>
  <dcterms:created xsi:type="dcterms:W3CDTF">2021-10-12T06:08:00Z</dcterms:created>
  <dcterms:modified xsi:type="dcterms:W3CDTF">2024-01-15T19:29:00Z</dcterms:modified>
</cp:coreProperties>
</file>